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80DB" w14:textId="1F810DFC" w:rsidR="007B1320" w:rsidRDefault="000113A4" w:rsidP="007B1320">
      <w:pPr>
        <w:pStyle w:val="NormalWeb"/>
        <w:spacing w:before="0" w:beforeAutospacing="0" w:after="0" w:afterAutospacing="0"/>
        <w:ind w:left="144"/>
      </w:pPr>
      <w:r>
        <w:rPr>
          <w:b/>
          <w:bCs/>
          <w:color w:val="000000"/>
          <w:shd w:val="clear" w:color="auto" w:fill="D9D9D9"/>
        </w:rPr>
        <w:t xml:space="preserve">June </w:t>
      </w:r>
      <w:r w:rsidR="00AB0FA1">
        <w:rPr>
          <w:b/>
          <w:bCs/>
          <w:color w:val="000000"/>
          <w:shd w:val="clear" w:color="auto" w:fill="D9D9D9"/>
        </w:rPr>
        <w:t>15</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0683E69C" w:rsidR="007B1320" w:rsidRDefault="007B1320" w:rsidP="007B1320">
      <w:pPr>
        <w:pStyle w:val="NormalWeb"/>
        <w:spacing w:before="0" w:beforeAutospacing="0" w:after="0" w:afterAutospacing="0"/>
        <w:ind w:firstLine="144"/>
      </w:pPr>
      <w:r>
        <w:rPr>
          <w:color w:val="000000"/>
        </w:rPr>
        <w:t xml:space="preserve">Speaker: Pastor </w:t>
      </w:r>
      <w:r w:rsidR="004148DC">
        <w:rPr>
          <w:color w:val="000000"/>
        </w:rPr>
        <w:t xml:space="preserve">Dennis </w:t>
      </w:r>
      <w:proofErr w:type="spellStart"/>
      <w:r w:rsidR="004148DC">
        <w:rPr>
          <w:color w:val="000000"/>
        </w:rPr>
        <w:t>Wenceslao</w:t>
      </w:r>
      <w:proofErr w:type="spellEnd"/>
    </w:p>
    <w:p w14:paraId="610D7AAF" w14:textId="59F62728" w:rsidR="007B1320" w:rsidRDefault="007B1320" w:rsidP="007B1320">
      <w:pPr>
        <w:pStyle w:val="NormalWeb"/>
        <w:spacing w:before="0" w:beforeAutospacing="0" w:after="0" w:afterAutospacing="0"/>
        <w:ind w:left="144"/>
      </w:pPr>
      <w:r>
        <w:rPr>
          <w:color w:val="000000"/>
        </w:rPr>
        <w:t xml:space="preserve">Message: </w:t>
      </w:r>
      <w:r w:rsidR="004148DC">
        <w:rPr>
          <w:color w:val="000000"/>
        </w:rPr>
        <w:t>In the Hands of a Father</w:t>
      </w:r>
    </w:p>
    <w:p w14:paraId="33EE1C8C" w14:textId="77777777" w:rsidR="00756BAE" w:rsidRDefault="007B1320" w:rsidP="00756BAE">
      <w:pPr>
        <w:pStyle w:val="NormalWeb"/>
        <w:spacing w:before="0" w:beforeAutospacing="0" w:after="0" w:afterAutospacing="0"/>
        <w:ind w:left="144"/>
        <w:rPr>
          <w:color w:val="000000"/>
        </w:rPr>
      </w:pPr>
      <w:r>
        <w:rPr>
          <w:color w:val="000000"/>
        </w:rPr>
        <w:t xml:space="preserve">Text: </w:t>
      </w:r>
      <w:r w:rsidR="004148DC" w:rsidRPr="004148DC">
        <w:rPr>
          <w:color w:val="000000"/>
        </w:rPr>
        <w:t>Psalm 127:3-5</w:t>
      </w:r>
    </w:p>
    <w:p w14:paraId="7C2EA41C" w14:textId="77777777" w:rsidR="00756BAE" w:rsidRDefault="00756BAE" w:rsidP="00756BAE">
      <w:pPr>
        <w:pStyle w:val="NormalWeb"/>
        <w:spacing w:before="0" w:beforeAutospacing="0" w:after="0" w:afterAutospacing="0"/>
        <w:ind w:left="144"/>
        <w:rPr>
          <w:color w:val="000000"/>
        </w:rPr>
      </w:pPr>
    </w:p>
    <w:p w14:paraId="4360F47E" w14:textId="50C9F9A8" w:rsidR="004148DC" w:rsidRPr="004148DC" w:rsidRDefault="004148DC" w:rsidP="00756BAE">
      <w:pPr>
        <w:pStyle w:val="NormalWeb"/>
        <w:spacing w:before="0" w:beforeAutospacing="0" w:after="0" w:afterAutospacing="0"/>
        <w:ind w:left="144"/>
        <w:rPr>
          <w:color w:val="000000"/>
        </w:rPr>
      </w:pPr>
      <w:r w:rsidRPr="004148DC">
        <w:rPr>
          <w:color w:val="000000"/>
        </w:rPr>
        <w:t>3 Children are a heritage from the Lord,</w:t>
      </w:r>
      <w:r>
        <w:rPr>
          <w:color w:val="000000"/>
        </w:rPr>
        <w:t xml:space="preserve"> </w:t>
      </w:r>
      <w:r w:rsidRPr="004148DC">
        <w:rPr>
          <w:color w:val="000000"/>
        </w:rPr>
        <w:t>offspring a reward from him.</w:t>
      </w:r>
    </w:p>
    <w:p w14:paraId="34490958" w14:textId="374780AD" w:rsidR="004148DC" w:rsidRPr="004148DC" w:rsidRDefault="004148DC" w:rsidP="004148DC">
      <w:pPr>
        <w:pStyle w:val="NormalWeb"/>
        <w:ind w:left="144"/>
        <w:rPr>
          <w:color w:val="000000"/>
        </w:rPr>
      </w:pPr>
      <w:r w:rsidRPr="004148DC">
        <w:rPr>
          <w:color w:val="000000"/>
        </w:rPr>
        <w:t>4 Like arrows in the hands of a warrior</w:t>
      </w:r>
      <w:r>
        <w:rPr>
          <w:color w:val="000000"/>
        </w:rPr>
        <w:t xml:space="preserve"> </w:t>
      </w:r>
      <w:r w:rsidRPr="004148DC">
        <w:rPr>
          <w:color w:val="000000"/>
        </w:rPr>
        <w:t>are children born in one’s youth.</w:t>
      </w:r>
    </w:p>
    <w:p w14:paraId="1C087CAB" w14:textId="6DA55EB1" w:rsidR="000020E9" w:rsidRDefault="004148DC" w:rsidP="004148DC">
      <w:pPr>
        <w:pStyle w:val="NormalWeb"/>
        <w:ind w:left="144"/>
        <w:rPr>
          <w:color w:val="000000"/>
        </w:rPr>
      </w:pPr>
      <w:r w:rsidRPr="004148DC">
        <w:rPr>
          <w:color w:val="000000"/>
        </w:rPr>
        <w:t>5 Blessed is the man</w:t>
      </w:r>
      <w:r>
        <w:rPr>
          <w:color w:val="000000"/>
        </w:rPr>
        <w:t xml:space="preserve"> </w:t>
      </w:r>
      <w:r w:rsidRPr="004148DC">
        <w:rPr>
          <w:color w:val="000000"/>
        </w:rPr>
        <w:t>whose quiver is full of them.</w:t>
      </w:r>
      <w:r w:rsidR="00756BAE">
        <w:rPr>
          <w:color w:val="000000"/>
        </w:rPr>
        <w:t xml:space="preserve"> </w:t>
      </w:r>
      <w:r w:rsidRPr="004148DC">
        <w:rPr>
          <w:color w:val="000000"/>
        </w:rPr>
        <w:t>They will not be put to shame</w:t>
      </w:r>
      <w:r>
        <w:rPr>
          <w:color w:val="000000"/>
        </w:rPr>
        <w:t xml:space="preserve"> </w:t>
      </w:r>
      <w:r w:rsidRPr="004148DC">
        <w:rPr>
          <w:color w:val="000000"/>
        </w:rPr>
        <w:t>when they contend with their opponents in court.</w:t>
      </w:r>
    </w:p>
    <w:p w14:paraId="41F180A9" w14:textId="6361A807" w:rsidR="007B1320" w:rsidRDefault="007B1320" w:rsidP="00E70015">
      <w:pPr>
        <w:pStyle w:val="NormalWeb"/>
        <w:spacing w:before="0" w:beforeAutospacing="0" w:after="120" w:afterAutospacing="0"/>
        <w:ind w:left="144"/>
      </w:pPr>
      <w:r>
        <w:rPr>
          <w:b/>
          <w:bCs/>
          <w:color w:val="000000"/>
          <w:u w:val="single"/>
        </w:rPr>
        <w:t>Announcements</w:t>
      </w:r>
      <w:r>
        <w:rPr>
          <w:b/>
          <w:bCs/>
          <w:color w:val="000000"/>
        </w:rPr>
        <w:t>:</w:t>
      </w:r>
    </w:p>
    <w:p w14:paraId="7C1C6F38" w14:textId="7114952B" w:rsidR="00D37801" w:rsidRPr="00BF6B36" w:rsidRDefault="007B1320" w:rsidP="00756BAE">
      <w:pPr>
        <w:pStyle w:val="NormalWeb"/>
        <w:rPr>
          <w:color w:val="000000"/>
          <w:shd w:val="clear" w:color="auto" w:fill="FFFFFF"/>
        </w:rPr>
      </w:pPr>
      <w:r>
        <w:rPr>
          <w:color w:val="000000"/>
          <w:shd w:val="clear" w:color="auto" w:fill="FFFFFF"/>
        </w:rPr>
        <w:t xml:space="preserve">1. </w:t>
      </w:r>
      <w:r w:rsidR="00756BAE" w:rsidRPr="00756BAE">
        <w:rPr>
          <w:color w:val="000000"/>
          <w:shd w:val="clear" w:color="auto" w:fill="FFFFFF"/>
        </w:rPr>
        <w:t xml:space="preserve">A reminder for all retreat participants to bring their own bedsheets and pillows (only mattresses will be provided). If you need to order </w:t>
      </w:r>
      <w:r w:rsidR="00756BAE">
        <w:rPr>
          <w:color w:val="000000"/>
          <w:shd w:val="clear" w:color="auto" w:fill="FFFFFF"/>
        </w:rPr>
        <w:t xml:space="preserve">a </w:t>
      </w:r>
      <w:r w:rsidR="00756BAE" w:rsidRPr="00756BAE">
        <w:rPr>
          <w:color w:val="000000"/>
          <w:shd w:val="clear" w:color="auto" w:fill="FFFFFF"/>
        </w:rPr>
        <w:t xml:space="preserve">bedsheet and </w:t>
      </w:r>
      <w:r w:rsidR="00756BAE">
        <w:rPr>
          <w:color w:val="000000"/>
          <w:shd w:val="clear" w:color="auto" w:fill="FFFFFF"/>
        </w:rPr>
        <w:t xml:space="preserve">a </w:t>
      </w:r>
      <w:r w:rsidR="00756BAE" w:rsidRPr="00756BAE">
        <w:rPr>
          <w:color w:val="000000"/>
          <w:shd w:val="clear" w:color="auto" w:fill="FFFFFF"/>
        </w:rPr>
        <w:t>pillow ($15 per set: original fee $25, minus $10 church subsidy), please register outside today or next Sunday at the latest.</w:t>
      </w:r>
      <w:r w:rsidR="00756BAE">
        <w:rPr>
          <w:color w:val="000000"/>
          <w:shd w:val="clear" w:color="auto" w:fill="FFFFFF"/>
        </w:rPr>
        <w:t xml:space="preserve"> </w:t>
      </w:r>
      <w:r w:rsidR="00756BAE" w:rsidRPr="00756BAE">
        <w:rPr>
          <w:color w:val="000000"/>
          <w:shd w:val="clear" w:color="auto" w:fill="FFFFFF"/>
        </w:rPr>
        <w:t xml:space="preserve">Registration is still open </w:t>
      </w:r>
      <w:proofErr w:type="spellStart"/>
      <w:r w:rsidR="00756BAE" w:rsidRPr="00756BAE">
        <w:rPr>
          <w:color w:val="000000"/>
          <w:shd w:val="clear" w:color="auto" w:fill="FFFFFF"/>
        </w:rPr>
        <w:t>untill</w:t>
      </w:r>
      <w:proofErr w:type="spellEnd"/>
      <w:r w:rsidR="00756BAE" w:rsidRPr="00756BAE">
        <w:rPr>
          <w:color w:val="000000"/>
          <w:shd w:val="clear" w:color="auto" w:fill="FFFFFF"/>
        </w:rPr>
        <w:t xml:space="preserve"> 6/22. We have 180+ registered so far.</w:t>
      </w:r>
      <w:r w:rsidR="00756BAE">
        <w:rPr>
          <w:color w:val="000000"/>
          <w:shd w:val="clear" w:color="auto" w:fill="FFFFFF"/>
        </w:rPr>
        <w:t xml:space="preserve"> </w:t>
      </w:r>
    </w:p>
    <w:p w14:paraId="7E99BC0F" w14:textId="5C889FBC" w:rsidR="00BB5253" w:rsidRDefault="00D37801" w:rsidP="00E70015">
      <w:pPr>
        <w:pStyle w:val="NormalWeb"/>
        <w:spacing w:before="0" w:beforeAutospacing="0" w:after="0" w:afterAutospacing="0"/>
        <w:rPr>
          <w:color w:val="000000"/>
          <w:shd w:val="clear" w:color="auto" w:fill="FFFFFF"/>
        </w:rPr>
      </w:pPr>
      <w:r>
        <w:rPr>
          <w:color w:val="000000"/>
          <w:shd w:val="clear" w:color="auto" w:fill="FFFFFF"/>
        </w:rPr>
        <w:t>2</w:t>
      </w:r>
      <w:r w:rsidR="002E0D15">
        <w:rPr>
          <w:color w:val="000000"/>
          <w:shd w:val="clear" w:color="auto" w:fill="FFFFFF"/>
        </w:rPr>
        <w:t xml:space="preserve">. </w:t>
      </w:r>
      <w:r w:rsidR="004148DC">
        <w:rPr>
          <w:color w:val="000000"/>
          <w:shd w:val="clear" w:color="auto" w:fill="FFFFFF"/>
        </w:rPr>
        <w:t>Emotionally Healthy Relationships – We will meet next Sunday, 6/22, at 10 AM at the chapel. Please bring your materials.</w:t>
      </w:r>
    </w:p>
    <w:p w14:paraId="590753EB" w14:textId="483804DE" w:rsidR="000020E9" w:rsidRDefault="00C06333" w:rsidP="000020E9">
      <w:pPr>
        <w:pStyle w:val="NormalWeb"/>
        <w:spacing w:after="0" w:afterAutospacing="0"/>
        <w:rPr>
          <w:color w:val="000000"/>
          <w:shd w:val="clear" w:color="auto" w:fill="FFFFFF"/>
        </w:rPr>
      </w:pPr>
      <w:r>
        <w:rPr>
          <w:color w:val="000000"/>
          <w:shd w:val="clear" w:color="auto" w:fill="FFFFFF"/>
        </w:rPr>
        <w:t xml:space="preserve">3. </w:t>
      </w:r>
      <w:r w:rsidR="000020E9" w:rsidRPr="000020E9">
        <w:rPr>
          <w:color w:val="000000"/>
          <w:shd w:val="clear" w:color="auto" w:fill="FFFFFF"/>
        </w:rPr>
        <w:t xml:space="preserve">You're </w:t>
      </w:r>
      <w:proofErr w:type="gramStart"/>
      <w:r w:rsidR="000020E9" w:rsidRPr="000020E9">
        <w:rPr>
          <w:color w:val="000000"/>
          <w:shd w:val="clear" w:color="auto" w:fill="FFFFFF"/>
        </w:rPr>
        <w:t>Invited</w:t>
      </w:r>
      <w:proofErr w:type="gramEnd"/>
      <w:r w:rsidR="000020E9" w:rsidRPr="000020E9">
        <w:rPr>
          <w:color w:val="000000"/>
          <w:shd w:val="clear" w:color="auto" w:fill="FFFFFF"/>
        </w:rPr>
        <w:t xml:space="preserve"> to 5-Day Club! (FEC Arcadia's VBS)</w:t>
      </w:r>
      <w:r w:rsidR="000020E9">
        <w:rPr>
          <w:color w:val="000000"/>
          <w:shd w:val="clear" w:color="auto" w:fill="FFFFFF"/>
        </w:rPr>
        <w:t xml:space="preserve"> </w:t>
      </w:r>
      <w:r w:rsidR="000020E9" w:rsidRPr="000020E9">
        <w:rPr>
          <w:color w:val="000000"/>
          <w:shd w:val="clear" w:color="auto" w:fill="FFFFFF"/>
        </w:rPr>
        <w:t>Children ages 5–12 are invited to join a fun and engaging 5-Day Club, hosted in partnership with Child Evangelism Fellowship—a Bible-centered ministry. The club meets for 90 minutes each evening, July 21–25, from 7:00–8:30 p.m. at our church.</w:t>
      </w:r>
      <w:r w:rsidR="000020E9">
        <w:rPr>
          <w:color w:val="000000"/>
          <w:shd w:val="clear" w:color="auto" w:fill="FFFFFF"/>
        </w:rPr>
        <w:t xml:space="preserve"> </w:t>
      </w:r>
    </w:p>
    <w:p w14:paraId="3575F59E" w14:textId="3D508C8E" w:rsidR="000020E9" w:rsidRPr="000020E9" w:rsidRDefault="000020E9" w:rsidP="000020E9">
      <w:pPr>
        <w:pStyle w:val="NormalWeb"/>
        <w:spacing w:after="0" w:afterAutospacing="0"/>
        <w:rPr>
          <w:color w:val="000000"/>
          <w:shd w:val="clear" w:color="auto" w:fill="FFFFFF"/>
        </w:rPr>
      </w:pPr>
      <w:r w:rsidRPr="000020E9">
        <w:rPr>
          <w:color w:val="000000"/>
          <w:shd w:val="clear" w:color="auto" w:fill="FFFFFF"/>
        </w:rPr>
        <w:t>All teachers and volunteers have been fully trained and screened to ensure a safe and welcoming environment for your child.</w:t>
      </w:r>
      <w:r>
        <w:rPr>
          <w:color w:val="000000"/>
          <w:shd w:val="clear" w:color="auto" w:fill="FFFFFF"/>
        </w:rPr>
        <w:t xml:space="preserve"> </w:t>
      </w:r>
      <w:r w:rsidRPr="000020E9">
        <w:rPr>
          <w:color w:val="000000"/>
          <w:shd w:val="clear" w:color="auto" w:fill="FFFFFF"/>
        </w:rPr>
        <w:t>There is no cost to attend the 5-Day Club.</w:t>
      </w:r>
      <w:r>
        <w:rPr>
          <w:color w:val="000000"/>
          <w:shd w:val="clear" w:color="auto" w:fill="FFFFFF"/>
        </w:rPr>
        <w:t xml:space="preserve"> </w:t>
      </w:r>
      <w:r w:rsidRPr="000020E9">
        <w:rPr>
          <w:color w:val="000000"/>
          <w:shd w:val="clear" w:color="auto" w:fill="FFFFFF"/>
        </w:rPr>
        <w:t>An optional dinner will be served from 6:00–7:00 p.m. each evening for $40 per person (for all five nights). Parents and friends are also welcome to attend!</w:t>
      </w:r>
      <w:r>
        <w:rPr>
          <w:color w:val="000000"/>
          <w:shd w:val="clear" w:color="auto" w:fill="FFFFFF"/>
        </w:rPr>
        <w:t xml:space="preserve"> </w:t>
      </w:r>
    </w:p>
    <w:p w14:paraId="25704BF0" w14:textId="5AEB4213" w:rsidR="00C06333" w:rsidRDefault="000020E9" w:rsidP="000020E9">
      <w:pPr>
        <w:pStyle w:val="NormalWeb"/>
        <w:spacing w:before="0" w:beforeAutospacing="0" w:after="0" w:afterAutospacing="0"/>
        <w:rPr>
          <w:color w:val="000000"/>
          <w:shd w:val="clear" w:color="auto" w:fill="FFFFFF"/>
        </w:rPr>
      </w:pPr>
      <w:r w:rsidRPr="000020E9">
        <w:rPr>
          <w:color w:val="000000"/>
          <w:shd w:val="clear" w:color="auto" w:fill="FFFFFF"/>
        </w:rPr>
        <w:t>Please register your child and purchase dinner by the deadline: July 7.</w:t>
      </w:r>
      <w:r w:rsidR="00A57DD2">
        <w:rPr>
          <w:color w:val="000000"/>
          <w:shd w:val="clear" w:color="auto" w:fill="FFFFFF"/>
        </w:rPr>
        <w:t xml:space="preserve"> </w:t>
      </w:r>
      <w:r w:rsidR="00A57DD2" w:rsidRPr="00A57DD2">
        <w:rPr>
          <w:color w:val="000000"/>
          <w:u w:val="single"/>
          <w:shd w:val="clear" w:color="auto" w:fill="FFFFFF"/>
        </w:rPr>
        <w:t>https://fecarcadia.org/children/</w:t>
      </w:r>
    </w:p>
    <w:p w14:paraId="245AB119" w14:textId="77777777" w:rsidR="00756BAE" w:rsidRDefault="00756BAE" w:rsidP="000020E9">
      <w:pPr>
        <w:pStyle w:val="NormalWeb"/>
        <w:spacing w:before="0" w:beforeAutospacing="0" w:after="0" w:afterAutospacing="0"/>
        <w:rPr>
          <w:color w:val="000000"/>
          <w:shd w:val="clear" w:color="auto" w:fill="FFFFFF"/>
        </w:rPr>
      </w:pPr>
    </w:p>
    <w:p w14:paraId="63527110" w14:textId="644DB80E" w:rsidR="00F67AFF" w:rsidRDefault="007B1320" w:rsidP="00EB47D3">
      <w:pPr>
        <w:pStyle w:val="NormalWeb"/>
        <w:spacing w:before="0" w:beforeAutospacing="0" w:after="240" w:afterAutospacing="0"/>
        <w:rPr>
          <w:color w:val="000000"/>
          <w:sz w:val="22"/>
          <w:szCs w:val="22"/>
        </w:rPr>
      </w:pPr>
      <w:r>
        <w:rPr>
          <w:b/>
          <w:bCs/>
          <w:color w:val="000000"/>
          <w:sz w:val="28"/>
          <w:szCs w:val="28"/>
        </w:rPr>
        <w:lastRenderedPageBreak/>
        <w:t>First Evangelical Church Association</w:t>
      </w:r>
      <w:r>
        <w:rPr>
          <w:color w:val="000000"/>
          <w:sz w:val="22"/>
          <w:szCs w:val="22"/>
        </w:rPr>
        <w:t>   </w:t>
      </w:r>
    </w:p>
    <w:p w14:paraId="225614E2" w14:textId="77777777" w:rsidR="001A3D5C" w:rsidRPr="001A3D5C" w:rsidRDefault="001A3D5C" w:rsidP="001A3D5C">
      <w:pPr>
        <w:pStyle w:val="ListParagraph"/>
        <w:numPr>
          <w:ilvl w:val="0"/>
          <w:numId w:val="17"/>
        </w:numPr>
        <w:spacing w:line="220" w:lineRule="exact"/>
        <w:ind w:left="540" w:hanging="180"/>
        <w:jc w:val="both"/>
        <w:rPr>
          <w:b/>
          <w:sz w:val="22"/>
          <w:szCs w:val="19"/>
        </w:rPr>
      </w:pPr>
      <w:r w:rsidRPr="001A3D5C">
        <w:rPr>
          <w:b/>
          <w:szCs w:val="19"/>
        </w:rPr>
        <w:t xml:space="preserve">  </w:t>
      </w:r>
      <w:r w:rsidRPr="001A3D5C">
        <w:rPr>
          <w:b/>
          <w:sz w:val="22"/>
          <w:szCs w:val="19"/>
        </w:rPr>
        <w:t>Show Hospitality to Missionary Family: Housing Needed 8/2-8/8</w:t>
      </w:r>
    </w:p>
    <w:p w14:paraId="5B6BE516" w14:textId="77777777" w:rsidR="001A3D5C" w:rsidRPr="001A3D5C" w:rsidRDefault="001A3D5C" w:rsidP="001A3D5C">
      <w:pPr>
        <w:spacing w:after="60" w:line="220" w:lineRule="exact"/>
        <w:ind w:left="634"/>
        <w:jc w:val="both"/>
        <w:rPr>
          <w:rFonts w:eastAsia="PMingLiU"/>
          <w:sz w:val="22"/>
          <w:szCs w:val="19"/>
        </w:rPr>
      </w:pPr>
      <w:r w:rsidRPr="001A3D5C">
        <w:rPr>
          <w:rFonts w:eastAsia="PMingLiU"/>
          <w:sz w:val="22"/>
          <w:szCs w:val="19"/>
        </w:rPr>
        <w:t>We are excited to welcome Missionary Jason &amp; Sarah</w:t>
      </w:r>
      <w:r w:rsidRPr="001A3D5C">
        <w:rPr>
          <w:rFonts w:eastAsia="PMingLiU"/>
          <w:b/>
          <w:sz w:val="22"/>
          <w:szCs w:val="19"/>
        </w:rPr>
        <w:t xml:space="preserve"> </w:t>
      </w:r>
      <w:r w:rsidRPr="001A3D5C">
        <w:rPr>
          <w:rFonts w:eastAsia="PMingLiU"/>
          <w:sz w:val="22"/>
          <w:szCs w:val="19"/>
        </w:rPr>
        <w:t>and their family to Southern California! They will be visiting from August 2 to August 8 and need a place to stay during their visit. If you have space in your home and can accommodate their family of 8 (2 adults &amp; 6 children), especially with a vehicle that fits five, please contact the FECA office at 626-814-2773 as soon as possible. Let’s show our support and hospitality to our missionary family while they’re here!</w:t>
      </w:r>
    </w:p>
    <w:p w14:paraId="460096AD" w14:textId="77777777" w:rsidR="001A3D5C" w:rsidRPr="001A3D5C" w:rsidRDefault="001A3D5C" w:rsidP="001A3D5C">
      <w:pPr>
        <w:spacing w:after="60" w:line="220" w:lineRule="exact"/>
        <w:ind w:left="634"/>
        <w:jc w:val="both"/>
        <w:rPr>
          <w:rFonts w:eastAsia="PMingLiU"/>
          <w:sz w:val="22"/>
          <w:szCs w:val="19"/>
        </w:rPr>
      </w:pPr>
    </w:p>
    <w:p w14:paraId="554065AB" w14:textId="77777777" w:rsidR="001A3D5C" w:rsidRPr="001A3D5C" w:rsidRDefault="001A3D5C" w:rsidP="001A3D5C">
      <w:pPr>
        <w:pStyle w:val="ListParagraph"/>
        <w:numPr>
          <w:ilvl w:val="0"/>
          <w:numId w:val="17"/>
        </w:numPr>
        <w:spacing w:line="220" w:lineRule="exact"/>
        <w:ind w:left="630" w:hanging="270"/>
        <w:jc w:val="both"/>
        <w:rPr>
          <w:b/>
          <w:sz w:val="22"/>
          <w:szCs w:val="19"/>
        </w:rPr>
      </w:pPr>
      <w:r w:rsidRPr="001A3D5C">
        <w:rPr>
          <w:b/>
          <w:sz w:val="22"/>
          <w:szCs w:val="19"/>
        </w:rPr>
        <w:t>2025 UK Short Term Mission Trip (7/9-21)</w:t>
      </w:r>
    </w:p>
    <w:p w14:paraId="22892172" w14:textId="77777777" w:rsidR="001A3D5C" w:rsidRPr="001A3D5C" w:rsidRDefault="001A3D5C" w:rsidP="001A3D5C">
      <w:pPr>
        <w:pStyle w:val="ListParagraph"/>
        <w:spacing w:line="220" w:lineRule="exact"/>
        <w:ind w:left="630"/>
        <w:jc w:val="both"/>
        <w:rPr>
          <w:sz w:val="22"/>
          <w:szCs w:val="19"/>
        </w:rPr>
      </w:pPr>
      <w:r w:rsidRPr="001A3D5C">
        <w:rPr>
          <w:sz w:val="22"/>
          <w:szCs w:val="19"/>
        </w:rPr>
        <w:t xml:space="preserve">    FEC-Arcadia is sending six church members on this year’s short-term mission (STM) trip. They will be joined by five members from the QAT drama outreach team, representing other churches, along with FECA Lead Pastor Rev. Albert Wong, bringing the total team to thirteen.</w:t>
      </w:r>
    </w:p>
    <w:p w14:paraId="01D4E178" w14:textId="77777777" w:rsidR="001A3D5C" w:rsidRPr="001A3D5C" w:rsidRDefault="001A3D5C" w:rsidP="001A3D5C">
      <w:pPr>
        <w:spacing w:line="220" w:lineRule="exact"/>
        <w:ind w:left="660"/>
        <w:jc w:val="both"/>
        <w:rPr>
          <w:sz w:val="22"/>
          <w:szCs w:val="19"/>
        </w:rPr>
      </w:pPr>
      <w:r w:rsidRPr="001A3D5C">
        <w:rPr>
          <w:sz w:val="22"/>
          <w:szCs w:val="19"/>
        </w:rPr>
        <w:t xml:space="preserve">    The team will travel to several cities in the UK, including Manchester, York, Milton Keynes, and Birmingham, to share the gospel with new immigrants from Hong Kong. In addition to leading a Gospel Sunday worship service, the team will host two major drama outreach events at churches in York and Oldham, engaging with youth and young adult groups. They will also lead a joint adult fellowship gathering that includes a healthcare workshop. During home visits, each team member will share their testimony.</w:t>
      </w:r>
    </w:p>
    <w:p w14:paraId="5EDA5DE8" w14:textId="77777777" w:rsidR="001A3D5C" w:rsidRPr="001A3D5C" w:rsidRDefault="001A3D5C" w:rsidP="001A3D5C">
      <w:pPr>
        <w:spacing w:after="120" w:line="220" w:lineRule="exact"/>
        <w:ind w:left="662"/>
        <w:jc w:val="both"/>
        <w:rPr>
          <w:sz w:val="22"/>
          <w:szCs w:val="19"/>
        </w:rPr>
      </w:pPr>
      <w:r w:rsidRPr="001A3D5C">
        <w:rPr>
          <w:sz w:val="22"/>
          <w:szCs w:val="19"/>
        </w:rPr>
        <w:t xml:space="preserve">   The team’s next planning meeting is set for Sunday, June 15. Please pray for their preparation and God’s guidance as they prepare to serve.     </w:t>
      </w:r>
    </w:p>
    <w:p w14:paraId="1FA14D15" w14:textId="77777777" w:rsidR="001A3D5C" w:rsidRPr="001A3D5C" w:rsidRDefault="001A3D5C" w:rsidP="001A3D5C">
      <w:pPr>
        <w:spacing w:after="120" w:line="220" w:lineRule="exact"/>
        <w:ind w:left="662"/>
        <w:jc w:val="both"/>
        <w:rPr>
          <w:sz w:val="20"/>
          <w:szCs w:val="18"/>
        </w:rPr>
      </w:pPr>
      <w:bookmarkStart w:id="0" w:name="_GoBack"/>
      <w:bookmarkEnd w:id="0"/>
    </w:p>
    <w:tbl>
      <w:tblPr>
        <w:tblpPr w:leftFromText="180" w:rightFromText="180" w:vertAnchor="text" w:horzAnchor="margin" w:tblpXSpec="right" w:tblpY="15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1A3D5C" w:rsidRPr="00430845" w14:paraId="228E9AAD" w14:textId="77777777" w:rsidTr="0058398A">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7A5178A7" w14:textId="77777777" w:rsidR="001A3D5C" w:rsidRPr="00FE1A53" w:rsidRDefault="001A3D5C" w:rsidP="0058398A">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1A3D5C" w:rsidRPr="00430845" w14:paraId="68D3D307" w14:textId="77777777" w:rsidTr="0058398A">
        <w:trPr>
          <w:cantSplit/>
          <w:trHeight w:val="248"/>
        </w:trPr>
        <w:tc>
          <w:tcPr>
            <w:tcW w:w="891" w:type="dxa"/>
            <w:vMerge w:val="restart"/>
            <w:tcBorders>
              <w:top w:val="single" w:sz="4" w:space="0" w:color="auto"/>
              <w:left w:val="single" w:sz="4" w:space="0" w:color="auto"/>
              <w:right w:val="single" w:sz="4" w:space="0" w:color="auto"/>
            </w:tcBorders>
            <w:vAlign w:val="center"/>
          </w:tcPr>
          <w:p w14:paraId="53D0AA00" w14:textId="77777777" w:rsidR="001A3D5C" w:rsidRPr="00430845"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0716A2F6"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0A766C7F"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7C2CEF4B"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62E5020F"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068CF65C"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1A3D5C" w:rsidRPr="00430845" w14:paraId="3CC3E910" w14:textId="77777777" w:rsidTr="0058398A">
        <w:trPr>
          <w:cantSplit/>
          <w:trHeight w:val="250"/>
        </w:trPr>
        <w:tc>
          <w:tcPr>
            <w:tcW w:w="891" w:type="dxa"/>
            <w:vMerge/>
            <w:tcBorders>
              <w:left w:val="single" w:sz="4" w:space="0" w:color="auto"/>
              <w:bottom w:val="single" w:sz="4" w:space="0" w:color="auto"/>
              <w:right w:val="single" w:sz="4" w:space="0" w:color="auto"/>
            </w:tcBorders>
            <w:vAlign w:val="center"/>
          </w:tcPr>
          <w:p w14:paraId="2153A8CF" w14:textId="77777777" w:rsidR="001A3D5C" w:rsidRPr="00430845"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217FCAF1"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3E994CCD"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1A2438BB"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7AA112C1"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1059787E"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53702F59"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11D53E4E" w14:textId="77777777" w:rsidR="001A3D5C" w:rsidRPr="00FE1A53" w:rsidRDefault="001A3D5C" w:rsidP="0058398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1A3D5C" w:rsidRPr="00430845" w14:paraId="7DF5027B" w14:textId="77777777" w:rsidTr="0058398A">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42D0E387" w14:textId="77777777" w:rsidR="001A3D5C" w:rsidRPr="00430845" w:rsidRDefault="001A3D5C" w:rsidP="0058398A">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dotted" w:sz="4" w:space="0" w:color="DBE5F1" w:themeColor="accent1" w:themeTint="33"/>
              <w:right w:val="single" w:sz="4" w:space="0" w:color="auto"/>
            </w:tcBorders>
            <w:shd w:val="clear" w:color="auto" w:fill="auto"/>
            <w:vAlign w:val="center"/>
          </w:tcPr>
          <w:p w14:paraId="62B58E47"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5</w:t>
            </w:r>
          </w:p>
        </w:tc>
        <w:tc>
          <w:tcPr>
            <w:tcW w:w="917"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6A202AA2" w14:textId="77777777" w:rsidR="001A3D5C" w:rsidRPr="008E11A0"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Cs w:val="18"/>
                <w:lang w:eastAsia="zh-TW"/>
              </w:rPr>
              <w:t>245</w:t>
            </w:r>
          </w:p>
        </w:tc>
        <w:tc>
          <w:tcPr>
            <w:tcW w:w="918"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6F1077D1" w14:textId="77777777" w:rsidR="001A3D5C" w:rsidRPr="008E11A0"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Cs w:val="18"/>
                <w:lang w:eastAsia="zh-TW"/>
              </w:rPr>
              <w:t>74</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65D18D80" w14:textId="77777777" w:rsidR="001A3D5C" w:rsidRPr="00930496"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105</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332E5C04"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148CCA3E"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Theme="minorEastAsia"/>
                <w:color w:val="auto"/>
                <w:sz w:val="16"/>
                <w:szCs w:val="16"/>
                <w:lang w:eastAsia="zh-TW"/>
              </w:rPr>
              <w:t>42</w:t>
            </w:r>
          </w:p>
        </w:tc>
        <w:tc>
          <w:tcPr>
            <w:tcW w:w="710"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78375641"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Theme="minorEastAsia"/>
                <w:color w:val="auto"/>
                <w:sz w:val="16"/>
                <w:szCs w:val="16"/>
                <w:lang w:eastAsia="zh-TW"/>
              </w:rPr>
              <w:t>14</w:t>
            </w:r>
          </w:p>
        </w:tc>
      </w:tr>
      <w:tr w:rsidR="001A3D5C" w:rsidRPr="00430845" w14:paraId="1E7624F7" w14:textId="77777777" w:rsidTr="0058398A">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3B6D2717" w14:textId="77777777" w:rsidR="001A3D5C" w:rsidRPr="009E7618" w:rsidRDefault="001A3D5C" w:rsidP="0058398A">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65816150" w14:textId="77777777" w:rsidR="001A3D5C" w:rsidRPr="0009289C"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9</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F7F309A" w14:textId="77777777" w:rsidR="001A3D5C" w:rsidRPr="008E11A0" w:rsidRDefault="001A3D5C" w:rsidP="0058398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12</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D78450F" w14:textId="77777777" w:rsidR="001A3D5C" w:rsidRPr="008E11A0" w:rsidRDefault="001A3D5C" w:rsidP="0058398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9FE245E" w14:textId="77777777" w:rsidR="001A3D5C" w:rsidRPr="002B6FB7"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82</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5C614C6"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B17B59E"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0</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79F1F07"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1A3D5C" w:rsidRPr="00430845" w14:paraId="1570997B" w14:textId="77777777" w:rsidTr="0058398A">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3574CDE8" w14:textId="77777777" w:rsidR="001A3D5C" w:rsidRPr="00430845" w:rsidRDefault="001A3D5C" w:rsidP="0058398A">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5D0BFD45"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57</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0001E8D" w14:textId="77777777" w:rsidR="001A3D5C" w:rsidRPr="008E11A0" w:rsidRDefault="001A3D5C" w:rsidP="0058398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45</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FA0E2F0" w14:textId="77777777" w:rsidR="001A3D5C" w:rsidRPr="008E11A0" w:rsidRDefault="001A3D5C" w:rsidP="0058398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A2ED141" w14:textId="77777777" w:rsidR="001A3D5C" w:rsidRPr="002B6FB7"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1E7F69">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11E69B4" w14:textId="77777777" w:rsidR="001A3D5C" w:rsidRPr="008E11A0"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5</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6C9F5FB"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44</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CEE84FC"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1A3D5C" w:rsidRPr="00430845" w14:paraId="0A004329" w14:textId="77777777" w:rsidTr="0058398A">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1BBCC6BF" w14:textId="77777777" w:rsidR="001A3D5C" w:rsidRPr="00430845" w:rsidRDefault="001A3D5C" w:rsidP="0058398A">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dotted" w:sz="4" w:space="0" w:color="DBE5F1" w:themeColor="accent1" w:themeTint="33"/>
              <w:left w:val="single" w:sz="4" w:space="0" w:color="auto"/>
              <w:bottom w:val="single" w:sz="4" w:space="0" w:color="auto"/>
              <w:right w:val="single" w:sz="4" w:space="0" w:color="auto"/>
            </w:tcBorders>
            <w:vAlign w:val="center"/>
          </w:tcPr>
          <w:p w14:paraId="342156AB"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7" w:type="dxa"/>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7E06AA52" w14:textId="77777777" w:rsidR="001A3D5C" w:rsidRPr="008E11A0"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Retreat</w:t>
            </w:r>
          </w:p>
        </w:tc>
        <w:tc>
          <w:tcPr>
            <w:tcW w:w="918"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60C10193" w14:textId="77777777" w:rsidR="001A3D5C" w:rsidRPr="008E11A0"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7</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76652EB" w14:textId="77777777" w:rsidR="001A3D5C" w:rsidRPr="002B6FB7"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sidRPr="001E7F69">
              <w:rPr>
                <w:rFonts w:eastAsiaTheme="minorEastAsia"/>
                <w:color w:val="auto"/>
                <w:sz w:val="16"/>
                <w:szCs w:val="16"/>
                <w:lang w:eastAsia="zh-CN"/>
              </w:rPr>
              <w:t>9</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5B87FE80"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nil"/>
              <w:right w:val="single" w:sz="4" w:space="0" w:color="auto"/>
            </w:tcBorders>
            <w:shd w:val="clear" w:color="auto" w:fill="auto"/>
            <w:vAlign w:val="center"/>
          </w:tcPr>
          <w:p w14:paraId="0B3B5B61"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7</w:t>
            </w:r>
          </w:p>
        </w:tc>
        <w:tc>
          <w:tcPr>
            <w:tcW w:w="710" w:type="dxa"/>
            <w:tcBorders>
              <w:top w:val="dotted" w:sz="4" w:space="0" w:color="DBE5F1" w:themeColor="accent1" w:themeTint="33"/>
              <w:left w:val="single" w:sz="4" w:space="0" w:color="auto"/>
              <w:bottom w:val="nil"/>
              <w:right w:val="single" w:sz="4" w:space="0" w:color="auto"/>
            </w:tcBorders>
            <w:shd w:val="clear" w:color="auto" w:fill="auto"/>
            <w:vAlign w:val="center"/>
          </w:tcPr>
          <w:p w14:paraId="7F2D5AC5" w14:textId="77777777" w:rsidR="001A3D5C" w:rsidRPr="00C135EB" w:rsidRDefault="001A3D5C" w:rsidP="0058398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1A3D5C" w:rsidRPr="00430845" w14:paraId="47F986CD" w14:textId="77777777" w:rsidTr="0058398A">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471D3EA8" w14:textId="77777777" w:rsidR="001A3D5C" w:rsidRPr="00FE1A53" w:rsidRDefault="001A3D5C" w:rsidP="0058398A">
            <w:pPr>
              <w:spacing w:line="260" w:lineRule="exact"/>
              <w:jc w:val="both"/>
              <w:rPr>
                <w:b/>
                <w:sz w:val="18"/>
                <w:szCs w:val="18"/>
              </w:rPr>
            </w:pPr>
            <w:r w:rsidRPr="00FE1A53">
              <w:rPr>
                <w:b/>
                <w:sz w:val="18"/>
                <w:szCs w:val="18"/>
              </w:rPr>
              <w:t xml:space="preserve">                                                                                                                                       Total:</w:t>
            </w:r>
            <w:r>
              <w:rPr>
                <w:b/>
                <w:sz w:val="18"/>
                <w:szCs w:val="18"/>
              </w:rPr>
              <w:t xml:space="preserve"> 1,282</w:t>
            </w:r>
          </w:p>
        </w:tc>
      </w:tr>
      <w:tr w:rsidR="001A3D5C" w:rsidRPr="00430845" w14:paraId="2A6BD5EE" w14:textId="77777777" w:rsidTr="0058398A">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4AB54329" w14:textId="77777777" w:rsidR="001A3D5C" w:rsidRPr="00FE1A53" w:rsidRDefault="001A3D5C" w:rsidP="0058398A">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26DE49D2" w14:textId="77777777" w:rsidR="001A3D5C" w:rsidRPr="00FE1A53" w:rsidRDefault="001A3D5C" w:rsidP="0058398A">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38C2D388" w14:textId="77777777" w:rsidR="001A3D5C" w:rsidRPr="00FE1A53" w:rsidRDefault="001A3D5C" w:rsidP="0058398A">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2539E4DF" w14:textId="77777777" w:rsidR="001A3D5C" w:rsidRPr="00FE1A53" w:rsidRDefault="001A3D5C" w:rsidP="0058398A">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390DF808" w14:textId="77777777" w:rsidR="001A3D5C" w:rsidRPr="00FE1A53" w:rsidRDefault="001A3D5C" w:rsidP="0058398A">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67F12D83" w14:textId="77777777" w:rsidR="001A3D5C" w:rsidRPr="00FE1A53" w:rsidRDefault="001A3D5C" w:rsidP="0058398A">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1A3D5C" w:rsidRPr="00430845" w14:paraId="0C010B54" w14:textId="77777777" w:rsidTr="0058398A">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05FACF0D" w14:textId="77777777" w:rsidR="001A3D5C" w:rsidRDefault="001A3D5C" w:rsidP="0058398A">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01E5D30F" w14:textId="77777777" w:rsidR="001A3D5C" w:rsidRPr="004C5CD4" w:rsidRDefault="001A3D5C" w:rsidP="0058398A">
            <w:pPr>
              <w:spacing w:line="260" w:lineRule="exact"/>
              <w:jc w:val="center"/>
              <w:rPr>
                <w:rFonts w:eastAsiaTheme="minorEastAsia"/>
                <w:sz w:val="16"/>
                <w:szCs w:val="16"/>
              </w:rPr>
            </w:pPr>
            <w:r w:rsidRPr="00B01B11">
              <w:rPr>
                <w:sz w:val="16"/>
                <w:szCs w:val="16"/>
              </w:rPr>
              <w:t>11,233.36</w:t>
            </w:r>
          </w:p>
        </w:tc>
        <w:tc>
          <w:tcPr>
            <w:tcW w:w="1192"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68DE95CD"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20,593.00</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3E25D1E3"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9,140.32</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4BF1B7F9"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3,243.21</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132BA260"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13,012.87</w:t>
            </w:r>
          </w:p>
        </w:tc>
      </w:tr>
      <w:tr w:rsidR="001A3D5C" w:rsidRPr="00430845" w14:paraId="453AD71B" w14:textId="77777777" w:rsidTr="0058398A">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1F1C4FD0" w14:textId="77777777" w:rsidR="001A3D5C" w:rsidRDefault="001A3D5C" w:rsidP="0058398A">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1C2E9E2E" w14:textId="77777777" w:rsidR="001A3D5C" w:rsidRPr="004C5CD4" w:rsidRDefault="001A3D5C" w:rsidP="0058398A">
            <w:pPr>
              <w:spacing w:line="260" w:lineRule="exact"/>
              <w:jc w:val="center"/>
              <w:rPr>
                <w:rFonts w:eastAsiaTheme="minorEastAsia"/>
                <w:sz w:val="16"/>
                <w:szCs w:val="16"/>
              </w:rPr>
            </w:pPr>
            <w:r w:rsidRPr="00B01B11">
              <w:rPr>
                <w:sz w:val="16"/>
                <w:szCs w:val="16"/>
              </w:rPr>
              <w:t>875.00</w:t>
            </w:r>
          </w:p>
        </w:tc>
        <w:tc>
          <w:tcPr>
            <w:tcW w:w="1192"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4377065B"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1,262.00</w:t>
            </w:r>
          </w:p>
        </w:tc>
        <w:tc>
          <w:tcPr>
            <w:tcW w:w="1192" w:type="dxa"/>
            <w:gridSpan w:val="2"/>
            <w:tcBorders>
              <w:top w:val="nil"/>
              <w:left w:val="nil"/>
              <w:bottom w:val="single" w:sz="4" w:space="0" w:color="000000"/>
              <w:right w:val="single" w:sz="4" w:space="0" w:color="000000"/>
            </w:tcBorders>
            <w:shd w:val="clear" w:color="auto" w:fill="auto"/>
            <w:vAlign w:val="center"/>
          </w:tcPr>
          <w:p w14:paraId="483B9B03"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2,200.00</w:t>
            </w:r>
          </w:p>
        </w:tc>
        <w:tc>
          <w:tcPr>
            <w:tcW w:w="1101" w:type="dxa"/>
            <w:gridSpan w:val="2"/>
            <w:tcBorders>
              <w:top w:val="nil"/>
              <w:left w:val="nil"/>
              <w:bottom w:val="single" w:sz="4" w:space="0" w:color="000000"/>
              <w:right w:val="single" w:sz="4" w:space="0" w:color="000000"/>
            </w:tcBorders>
            <w:shd w:val="clear" w:color="auto" w:fill="auto"/>
            <w:vAlign w:val="center"/>
          </w:tcPr>
          <w:p w14:paraId="31B6A6A5"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 </w:t>
            </w:r>
            <w:r>
              <w:rPr>
                <w:sz w:val="16"/>
                <w:szCs w:val="16"/>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4723D8A4"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200.00</w:t>
            </w:r>
          </w:p>
        </w:tc>
      </w:tr>
      <w:tr w:rsidR="001A3D5C" w:rsidRPr="00430845" w14:paraId="19A0AE9C" w14:textId="77777777" w:rsidTr="0058398A">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7D5B043E" w14:textId="77777777" w:rsidR="001A3D5C" w:rsidRDefault="001A3D5C" w:rsidP="0058398A">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27BEABC5" w14:textId="77777777" w:rsidR="001A3D5C" w:rsidRPr="00C37A14" w:rsidRDefault="001A3D5C" w:rsidP="0058398A">
            <w:pPr>
              <w:spacing w:line="260" w:lineRule="exact"/>
              <w:jc w:val="center"/>
              <w:rPr>
                <w:rFonts w:eastAsiaTheme="minorEastAsia"/>
                <w:sz w:val="16"/>
                <w:szCs w:val="16"/>
              </w:rPr>
            </w:pPr>
            <w:r w:rsidRPr="00B01B11">
              <w:rPr>
                <w:sz w:val="16"/>
                <w:szCs w:val="16"/>
              </w:rPr>
              <w:t>460.00</w:t>
            </w:r>
          </w:p>
        </w:tc>
        <w:tc>
          <w:tcPr>
            <w:tcW w:w="1192"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58D0781C"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8,258.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509CB851"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100.00</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2757D5B7"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20.09</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6FAEA299" w14:textId="77777777" w:rsidR="001A3D5C" w:rsidRPr="00E83194" w:rsidRDefault="001A3D5C" w:rsidP="0058398A">
            <w:pPr>
              <w:spacing w:line="260" w:lineRule="exact"/>
              <w:jc w:val="center"/>
              <w:rPr>
                <w:rFonts w:eastAsia="DFKai-SB"/>
                <w:sz w:val="16"/>
                <w:szCs w:val="16"/>
                <w:lang w:eastAsia="zh-TW"/>
              </w:rPr>
            </w:pPr>
            <w:r w:rsidRPr="00B01B11">
              <w:rPr>
                <w:sz w:val="16"/>
                <w:szCs w:val="16"/>
              </w:rPr>
              <w:t>2,460.00</w:t>
            </w:r>
          </w:p>
        </w:tc>
      </w:tr>
      <w:tr w:rsidR="001A3D5C" w:rsidRPr="00430845" w14:paraId="1DC9620A" w14:textId="77777777" w:rsidTr="0058398A">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44576738" w14:textId="77777777" w:rsidR="001A3D5C" w:rsidRPr="001048DA" w:rsidRDefault="001A3D5C" w:rsidP="0058398A">
            <w:pPr>
              <w:spacing w:line="260" w:lineRule="exact"/>
              <w:ind w:left="-43" w:right="-43"/>
              <w:jc w:val="center"/>
              <w:rPr>
                <w:rFonts w:eastAsia="UWCXMF (Big5)"/>
                <w:b/>
                <w:i/>
                <w:sz w:val="14"/>
                <w:szCs w:val="14"/>
                <w:lang w:eastAsia="zh-TW"/>
              </w:rPr>
            </w:pPr>
            <w:r>
              <w:rPr>
                <w:rFonts w:eastAsia="UWCXMF (Big5)"/>
                <w:b/>
                <w:i/>
                <w:sz w:val="14"/>
                <w:szCs w:val="14"/>
                <w:lang w:eastAsia="zh-TW"/>
              </w:rPr>
              <w:t>05</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bottom"/>
          </w:tcPr>
          <w:p w14:paraId="681FB34C" w14:textId="77777777" w:rsidR="001A3D5C" w:rsidRPr="00BA2CFE" w:rsidRDefault="001A3D5C" w:rsidP="0058398A">
            <w:pPr>
              <w:spacing w:line="260" w:lineRule="exact"/>
              <w:jc w:val="center"/>
              <w:rPr>
                <w:rFonts w:eastAsiaTheme="minorEastAsia"/>
                <w:sz w:val="16"/>
                <w:szCs w:val="16"/>
              </w:rPr>
            </w:pPr>
            <w:r w:rsidRPr="00B01B11">
              <w:rPr>
                <w:sz w:val="16"/>
                <w:szCs w:val="16"/>
              </w:rPr>
              <w:t xml:space="preserve">23,320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bottom"/>
          </w:tcPr>
          <w:p w14:paraId="232E504A" w14:textId="77777777" w:rsidR="001A3D5C" w:rsidRPr="00837D6A" w:rsidRDefault="001A3D5C" w:rsidP="0058398A">
            <w:pPr>
              <w:spacing w:line="260" w:lineRule="exact"/>
              <w:jc w:val="center"/>
              <w:rPr>
                <w:rFonts w:eastAsiaTheme="minorEastAsia"/>
                <w:sz w:val="16"/>
                <w:szCs w:val="16"/>
              </w:rPr>
            </w:pPr>
            <w:r w:rsidRPr="00B01B11">
              <w:rPr>
                <w:sz w:val="16"/>
                <w:szCs w:val="16"/>
              </w:rPr>
              <w:t xml:space="preserve">32,550 </w:t>
            </w:r>
          </w:p>
        </w:tc>
        <w:tc>
          <w:tcPr>
            <w:tcW w:w="1192" w:type="dxa"/>
            <w:gridSpan w:val="2"/>
            <w:tcBorders>
              <w:top w:val="single" w:sz="4" w:space="0" w:color="000000"/>
              <w:left w:val="nil"/>
              <w:bottom w:val="single" w:sz="4" w:space="0" w:color="000000"/>
              <w:right w:val="single" w:sz="4" w:space="0" w:color="000000"/>
            </w:tcBorders>
            <w:shd w:val="clear" w:color="000000" w:fill="FFFFFF"/>
            <w:vAlign w:val="bottom"/>
          </w:tcPr>
          <w:p w14:paraId="42CAED04" w14:textId="77777777" w:rsidR="001A3D5C" w:rsidRPr="00837D6A" w:rsidRDefault="001A3D5C" w:rsidP="0058398A">
            <w:pPr>
              <w:spacing w:line="260" w:lineRule="exact"/>
              <w:jc w:val="center"/>
              <w:rPr>
                <w:rFonts w:eastAsiaTheme="minorEastAsia"/>
                <w:sz w:val="16"/>
                <w:szCs w:val="16"/>
              </w:rPr>
            </w:pPr>
            <w:r w:rsidRPr="00B01B11">
              <w:rPr>
                <w:sz w:val="16"/>
                <w:szCs w:val="16"/>
              </w:rPr>
              <w:t>(26,688)</w:t>
            </w:r>
          </w:p>
        </w:tc>
        <w:tc>
          <w:tcPr>
            <w:tcW w:w="1101" w:type="dxa"/>
            <w:gridSpan w:val="2"/>
            <w:tcBorders>
              <w:top w:val="single" w:sz="4" w:space="0" w:color="000000"/>
              <w:left w:val="nil"/>
              <w:bottom w:val="single" w:sz="4" w:space="0" w:color="000000"/>
              <w:right w:val="single" w:sz="4" w:space="0" w:color="000000"/>
            </w:tcBorders>
            <w:shd w:val="clear" w:color="000000" w:fill="FFFFFF"/>
            <w:vAlign w:val="bottom"/>
          </w:tcPr>
          <w:p w14:paraId="7DF38CE3" w14:textId="77777777" w:rsidR="001A3D5C" w:rsidRPr="00837D6A" w:rsidRDefault="001A3D5C" w:rsidP="0058398A">
            <w:pPr>
              <w:spacing w:line="260" w:lineRule="exact"/>
              <w:jc w:val="center"/>
              <w:rPr>
                <w:rFonts w:eastAsiaTheme="minorEastAsia"/>
                <w:sz w:val="16"/>
                <w:szCs w:val="16"/>
              </w:rPr>
            </w:pPr>
            <w:r w:rsidRPr="00B01B11">
              <w:rPr>
                <w:sz w:val="16"/>
                <w:szCs w:val="16"/>
              </w:rPr>
              <w:t xml:space="preserve">15,200 </w:t>
            </w:r>
          </w:p>
        </w:tc>
        <w:tc>
          <w:tcPr>
            <w:tcW w:w="863"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bottom"/>
          </w:tcPr>
          <w:p w14:paraId="0370E9E3" w14:textId="77777777" w:rsidR="001A3D5C" w:rsidRPr="00837D6A" w:rsidRDefault="001A3D5C" w:rsidP="0058398A">
            <w:pPr>
              <w:spacing w:line="260" w:lineRule="exact"/>
              <w:jc w:val="center"/>
              <w:rPr>
                <w:rFonts w:eastAsiaTheme="minorEastAsia"/>
                <w:sz w:val="16"/>
                <w:szCs w:val="16"/>
              </w:rPr>
            </w:pPr>
            <w:r w:rsidRPr="00B01B11">
              <w:rPr>
                <w:sz w:val="16"/>
                <w:szCs w:val="16"/>
              </w:rPr>
              <w:t>(10,854)</w:t>
            </w:r>
          </w:p>
        </w:tc>
      </w:tr>
      <w:tr w:rsidR="001A3D5C" w:rsidRPr="00430845" w14:paraId="743F933E" w14:textId="77777777" w:rsidTr="0058398A">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1C2D26D" w14:textId="77777777" w:rsidR="001A3D5C" w:rsidRPr="00FE1A53" w:rsidRDefault="001A3D5C" w:rsidP="0058398A">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5</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bottom"/>
          </w:tcPr>
          <w:p w14:paraId="3A0F93AA" w14:textId="77777777" w:rsidR="001A3D5C" w:rsidRPr="00BA2CFE" w:rsidRDefault="001A3D5C" w:rsidP="0058398A">
            <w:pPr>
              <w:spacing w:line="260" w:lineRule="exact"/>
              <w:jc w:val="center"/>
              <w:rPr>
                <w:rFonts w:eastAsiaTheme="minorEastAsia"/>
                <w:sz w:val="16"/>
                <w:szCs w:val="16"/>
              </w:rPr>
            </w:pPr>
            <w:r w:rsidRPr="00B01B11">
              <w:rPr>
                <w:sz w:val="16"/>
                <w:szCs w:val="16"/>
              </w:rPr>
              <w:t xml:space="preserve">84,991 </w:t>
            </w:r>
          </w:p>
        </w:tc>
        <w:tc>
          <w:tcPr>
            <w:tcW w:w="1192" w:type="dxa"/>
            <w:gridSpan w:val="2"/>
            <w:tcBorders>
              <w:top w:val="nil"/>
              <w:left w:val="nil"/>
              <w:bottom w:val="single" w:sz="4" w:space="0" w:color="000000"/>
              <w:right w:val="single" w:sz="4" w:space="0" w:color="000000"/>
            </w:tcBorders>
            <w:shd w:val="clear" w:color="000000" w:fill="FFFFFF"/>
            <w:vAlign w:val="bottom"/>
          </w:tcPr>
          <w:p w14:paraId="02A0A219" w14:textId="77777777" w:rsidR="001A3D5C" w:rsidRPr="00837D6A" w:rsidRDefault="001A3D5C" w:rsidP="0058398A">
            <w:pPr>
              <w:spacing w:line="260" w:lineRule="exact"/>
              <w:jc w:val="center"/>
              <w:rPr>
                <w:rFonts w:eastAsiaTheme="minorEastAsia"/>
                <w:sz w:val="16"/>
                <w:szCs w:val="16"/>
              </w:rPr>
            </w:pPr>
            <w:r w:rsidRPr="00B01B11">
              <w:rPr>
                <w:sz w:val="16"/>
                <w:szCs w:val="16"/>
              </w:rPr>
              <w:t>(122,689)</w:t>
            </w:r>
          </w:p>
        </w:tc>
        <w:tc>
          <w:tcPr>
            <w:tcW w:w="1192" w:type="dxa"/>
            <w:gridSpan w:val="2"/>
            <w:tcBorders>
              <w:top w:val="nil"/>
              <w:left w:val="nil"/>
              <w:bottom w:val="single" w:sz="4" w:space="0" w:color="000000"/>
              <w:right w:val="single" w:sz="4" w:space="0" w:color="000000"/>
            </w:tcBorders>
            <w:shd w:val="clear" w:color="000000" w:fill="FFFFFF"/>
            <w:vAlign w:val="bottom"/>
          </w:tcPr>
          <w:p w14:paraId="67775B8B" w14:textId="77777777" w:rsidR="001A3D5C" w:rsidRPr="00837D6A" w:rsidRDefault="001A3D5C" w:rsidP="0058398A">
            <w:pPr>
              <w:spacing w:line="260" w:lineRule="exact"/>
              <w:jc w:val="center"/>
              <w:rPr>
                <w:rFonts w:eastAsiaTheme="minorEastAsia"/>
                <w:sz w:val="16"/>
                <w:szCs w:val="16"/>
              </w:rPr>
            </w:pPr>
            <w:r w:rsidRPr="00B01B11">
              <w:rPr>
                <w:sz w:val="16"/>
                <w:szCs w:val="16"/>
              </w:rPr>
              <w:t>(84,173)</w:t>
            </w:r>
          </w:p>
        </w:tc>
        <w:tc>
          <w:tcPr>
            <w:tcW w:w="1101" w:type="dxa"/>
            <w:gridSpan w:val="2"/>
            <w:tcBorders>
              <w:top w:val="nil"/>
              <w:left w:val="nil"/>
              <w:bottom w:val="single" w:sz="4" w:space="0" w:color="000000"/>
              <w:right w:val="single" w:sz="4" w:space="0" w:color="000000"/>
            </w:tcBorders>
            <w:shd w:val="clear" w:color="000000" w:fill="FFFFFF"/>
            <w:vAlign w:val="bottom"/>
          </w:tcPr>
          <w:p w14:paraId="68FFC1C2" w14:textId="77777777" w:rsidR="001A3D5C" w:rsidRPr="00837D6A" w:rsidRDefault="001A3D5C" w:rsidP="0058398A">
            <w:pPr>
              <w:spacing w:line="260" w:lineRule="exact"/>
              <w:jc w:val="center"/>
              <w:rPr>
                <w:rFonts w:eastAsiaTheme="minorEastAsia"/>
                <w:sz w:val="16"/>
                <w:szCs w:val="16"/>
              </w:rPr>
            </w:pPr>
            <w:r w:rsidRPr="00B01B11">
              <w:rPr>
                <w:sz w:val="16"/>
                <w:szCs w:val="16"/>
              </w:rPr>
              <w:t xml:space="preserve">31,381 </w:t>
            </w:r>
          </w:p>
        </w:tc>
        <w:tc>
          <w:tcPr>
            <w:tcW w:w="863" w:type="dxa"/>
            <w:gridSpan w:val="2"/>
            <w:tcBorders>
              <w:top w:val="nil"/>
              <w:left w:val="nil"/>
              <w:bottom w:val="single" w:sz="4" w:space="0" w:color="000000"/>
              <w:right w:val="single" w:sz="4" w:space="0" w:color="000000"/>
            </w:tcBorders>
            <w:shd w:val="clear" w:color="000000" w:fill="FFFFFF"/>
            <w:vAlign w:val="bottom"/>
          </w:tcPr>
          <w:p w14:paraId="36B90D4A" w14:textId="77777777" w:rsidR="001A3D5C" w:rsidRPr="00837D6A" w:rsidRDefault="001A3D5C" w:rsidP="0058398A">
            <w:pPr>
              <w:spacing w:line="260" w:lineRule="exact"/>
              <w:jc w:val="center"/>
              <w:rPr>
                <w:rFonts w:eastAsiaTheme="minorEastAsia"/>
                <w:sz w:val="16"/>
                <w:szCs w:val="16"/>
              </w:rPr>
            </w:pPr>
            <w:r w:rsidRPr="00B01B11">
              <w:rPr>
                <w:sz w:val="16"/>
                <w:szCs w:val="16"/>
              </w:rPr>
              <w:t>(6,411)</w:t>
            </w:r>
          </w:p>
        </w:tc>
      </w:tr>
    </w:tbl>
    <w:p w14:paraId="4084172F" w14:textId="77777777" w:rsidR="001A3D5C" w:rsidRDefault="001A3D5C" w:rsidP="001A3D5C">
      <w:pPr>
        <w:pStyle w:val="NormalWeb"/>
        <w:spacing w:before="0" w:beforeAutospacing="0" w:after="240" w:afterAutospacing="0"/>
        <w:rPr>
          <w:color w:val="000000"/>
          <w:sz w:val="22"/>
          <w:szCs w:val="22"/>
        </w:rPr>
      </w:pPr>
    </w:p>
    <w:sectPr w:rsidR="001A3D5C" w:rsidSect="002F39A8">
      <w:headerReference w:type="default" r:id="rId9"/>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008A82" w14:textId="77777777" w:rsidR="00E51538" w:rsidRDefault="00E51538">
      <w:r>
        <w:separator/>
      </w:r>
    </w:p>
  </w:endnote>
  <w:endnote w:type="continuationSeparator" w:id="0">
    <w:p w14:paraId="01F6739B" w14:textId="77777777" w:rsidR="00E51538" w:rsidRDefault="00E51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UWCCKF (Big5)">
    <w:altName w:val="Microsoft JhengHei"/>
    <w:charset w:val="88"/>
    <w:family w:val="auto"/>
    <w:pitch w:val="variable"/>
    <w:sig w:usb0="00000000" w:usb1="08080000" w:usb2="00000010" w:usb3="00000000" w:csb0="00100000" w:csb1="00000000"/>
  </w:font>
  <w:font w:name="UWCZKF (Big5)">
    <w:altName w:val="Microsoft JhengHei"/>
    <w:charset w:val="88"/>
    <w:family w:val="auto"/>
    <w:pitch w:val="variable"/>
    <w:sig w:usb0="00000001" w:usb1="08080000" w:usb2="00000010" w:usb3="00000000" w:csb0="00100000" w:csb1="00000000"/>
  </w:font>
  <w:font w:name="DFKai-SB">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400078" w14:textId="77777777" w:rsidR="00E51538" w:rsidRDefault="00E51538">
      <w:r>
        <w:separator/>
      </w:r>
    </w:p>
  </w:footnote>
  <w:footnote w:type="continuationSeparator" w:id="0">
    <w:p w14:paraId="28F277B7" w14:textId="77777777" w:rsidR="00E51538" w:rsidRDefault="00E515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F0835EB"/>
    <w:multiLevelType w:val="hybridMultilevel"/>
    <w:tmpl w:val="887A5BCE"/>
    <w:lvl w:ilvl="0" w:tplc="1B40B8D6">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4">
    <w:nsid w:val="548B2D61"/>
    <w:multiLevelType w:val="hybridMultilevel"/>
    <w:tmpl w:val="175812BA"/>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lvlOverride w:ilvl="0">
      <w:lvl w:ilvl="0">
        <w:numFmt w:val="decimal"/>
        <w:lvlText w:val="%1."/>
        <w:lvlJc w:val="left"/>
      </w:lvl>
    </w:lvlOverride>
  </w:num>
  <w:num w:numId="12">
    <w:abstractNumId w:val="13"/>
  </w:num>
  <w:num w:numId="13">
    <w:abstractNumId w:val="10"/>
  </w:num>
  <w:num w:numId="14">
    <w:abstractNumId w:val="16"/>
    <w:lvlOverride w:ilvl="0">
      <w:lvl w:ilvl="0">
        <w:numFmt w:val="decimal"/>
        <w:lvlText w:val="%1."/>
        <w:lvlJc w:val="left"/>
      </w:lvl>
    </w:lvlOverride>
  </w:num>
  <w:num w:numId="15">
    <w:abstractNumId w:val="15"/>
    <w:lvlOverride w:ilvl="0">
      <w:lvl w:ilvl="0">
        <w:numFmt w:val="decimal"/>
        <w:lvlText w:val="%1."/>
        <w:lvlJc w:val="left"/>
      </w:lvl>
    </w:lvlOverride>
  </w:num>
  <w:num w:numId="16">
    <w:abstractNumId w:val="14"/>
  </w:num>
  <w:num w:numId="17">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0E9"/>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5C"/>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8DC"/>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BAE"/>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5EB3"/>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DD2"/>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0FA1"/>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538"/>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015"/>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2F51"/>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BC"/>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0B5"/>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79425-2714-4973-A6F2-A22C4EEA7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3965</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10</cp:revision>
  <cp:lastPrinted>2025-02-21T18:16:00Z</cp:lastPrinted>
  <dcterms:created xsi:type="dcterms:W3CDTF">2025-06-12T16:53:00Z</dcterms:created>
  <dcterms:modified xsi:type="dcterms:W3CDTF">2025-06-1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